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w:t>
      </w:r>
      <w:r>
        <w:t xml:space="preserve"> </w:t>
      </w:r>
      <w:r>
        <w:t xml:space="preserve">São</w:t>
      </w:r>
      <w:r>
        <w:t xml:space="preserve"> </w:t>
      </w:r>
      <w:r>
        <w:t xml:space="preserve">Paulo,</w:t>
      </w:r>
      <w:r>
        <w:t xml:space="preserve"> </w:t>
      </w:r>
      <w:r>
        <w:t xml:space="preserve">Brazil</w:t>
      </w:r>
    </w:p>
    <w:bookmarkStart w:id="20" w:name="scholarship-application-letter"/>
    <w:p>
      <w:pPr>
        <w:pStyle w:val="Heading1"/>
      </w:pPr>
      <w:r>
        <w:t xml:space="preserve">SCHOLARSHIP APPLICATION LETTER</w:t>
      </w:r>
    </w:p>
    <w:p>
      <w:pPr>
        <w:pStyle w:val="FirstParagraph"/>
      </w:pPr>
      <w:r>
        <w:t xml:space="preserve">For the Advanced Pharmaceutical Practice Scholarship Program</w:t>
      </w:r>
    </w:p>
    <w:bookmarkEnd w:id="20"/>
    <w:p>
      <w:pPr>
        <w:pStyle w:val="BodyText"/>
      </w:pPr>
      <w:r>
        <w:t xml:space="preserve">Date: October 26, 2023</w:t>
      </w:r>
    </w:p>
    <w:p>
      <w:pPr>
        <w:pStyle w:val="BodyText"/>
      </w:pPr>
      <w:r>
        <w:t xml:space="preserve">Committee for Academic Excellence in Pharmacy</w:t>
      </w:r>
    </w:p>
    <w:p>
      <w:pPr>
        <w:pStyle w:val="BodyText"/>
      </w:pPr>
      <w:r>
        <w:t xml:space="preserve">Foundation for Health Innovation in Brazil (FIBS)</w:t>
      </w:r>
    </w:p>
    <w:p>
      <w:pPr>
        <w:pStyle w:val="BodyText"/>
      </w:pPr>
      <w:r>
        <w:t xml:space="preserve">Rua Vergueiro, 1587 - Vila Mariana</w:t>
      </w:r>
      <w:r>
        <w:br/>
      </w:r>
      <w:r>
        <w:t xml:space="preserve">São Paulo, SP 01504-002</w:t>
      </w:r>
      <w:r>
        <w:br/>
      </w:r>
      <w:r>
        <w:t xml:space="preserve">Brazil</w:t>
      </w:r>
    </w:p>
    <w:bookmarkStart w:id="21" w:name="X6f4e3529836c5fe3a850c9a22a3188f33e177a3"/>
    <w:p>
      <w:pPr>
        <w:pStyle w:val="Heading2"/>
      </w:pPr>
      <w:r>
        <w:t xml:space="preserve">Subject: Application for Advanced Pharmaceutical Practice Scholarship - Dedicated Pharmacist Serving São Paulo's Diverse Communities</w:t>
      </w:r>
    </w:p>
    <w:bookmarkEnd w:id="21"/>
    <w:p>
      <w:pPr>
        <w:pStyle w:val="FirstParagraph"/>
      </w:pPr>
      <w:r>
        <w:t xml:space="preserve">Dear Members of the Scholarship Committee,</w:t>
      </w:r>
    </w:p>
    <w:p>
      <w:pPr>
        <w:pStyle w:val="BodyText"/>
      </w:pPr>
      <w:r>
        <w:t xml:space="preserve">With profound respect for your institution's commitment to elevating pharmaceutical excellence within Brazil, I am writing to submit my formal application for the Advanced Pharmaceutical Practice Scholarship. As a licensed Pharmacist currently dedicated to serving the complex healthcare needs of São Paulo – Brazil’s most populous and dynamic metropolis – this scholarship represents not merely an academic opportunity, but a critical catalyst for enhancing my professional capacity to serve vulnerable populations across our city.</w:t>
      </w:r>
    </w:p>
    <w:p>
      <w:pPr>
        <w:pStyle w:val="BodyText"/>
      </w:pPr>
      <w:r>
        <w:t xml:space="preserve">My journey as a</w:t>
      </w:r>
      <w:r>
        <w:t xml:space="preserve"> </w:t>
      </w:r>
      <w:r>
        <w:rPr>
          <w:bCs/>
          <w:b/>
        </w:rPr>
        <w:t xml:space="preserve">Pharmacist</w:t>
      </w:r>
      <w:r>
        <w:t xml:space="preserve"> </w:t>
      </w:r>
      <w:r>
        <w:t xml:space="preserve">in Brazil has been deeply rooted in the unique challenges and opportunities presented by São Paulo. After graduating with honors from the Universidade Federal de São Paulo (UNIFESP) in 2020, I began my practice at a community pharmacy within the historically underserved Vila Maria neighborhood, serving over 15,000 residents where access to consistent pharmaceutical care remains a critical concern. My work has directly addressed issues central to Brazil's Unified Health System (SUS), including medication adherence barriers among elderly patients with chronic diseases (a prevalent challenge in São Paulo's aging urban population) and the vital role pharmacists play in preventing adverse drug interactions within polypharmacy regimens common in our city's diverse demographic landscape.</w:t>
      </w:r>
    </w:p>
    <w:p>
      <w:pPr>
        <w:pStyle w:val="BodyText"/>
      </w:pPr>
      <w:r>
        <w:t xml:space="preserve">Throughout my practice, I have witnessed firsthand how systemic gaps impact patient outcomes. In Brazil São Paulo alone, approximately 35% of the elderly population experiences medication mismanagement due to fragmented care coordination – a statistic that deeply motivates my pursuit of advanced training. My current role involves collaborating with local SUS clinics to implement medication therapy management (MTM) protocols, yet I recognize the need for deeper expertise in pharmacogenomics and digital health integration to truly transform patient-centered care within our Brazilian context. This is why I am applying for your prestigious scholarship: to pursue a specialized certification in Advanced Clinical Pharmacy Practice at the renowned Instituto de Ciências Biomédicas da Universidade de São Paulo (ICB-USP), a program uniquely positioned to address Brazil's specific pharmaceutical challenges.</w:t>
      </w:r>
    </w:p>
    <w:p>
      <w:pPr>
        <w:pStyle w:val="BodyText"/>
      </w:pPr>
      <w:r>
        <w:t xml:space="preserve">The significance of this</w:t>
      </w:r>
      <w:r>
        <w:t xml:space="preserve"> </w:t>
      </w:r>
      <w:r>
        <w:rPr>
          <w:bCs/>
          <w:b/>
        </w:rPr>
        <w:t xml:space="preserve">Scholarship Application Letter</w:t>
      </w:r>
      <w:r>
        <w:t xml:space="preserve"> </w:t>
      </w:r>
      <w:r>
        <w:t xml:space="preserve">extends far beyond academic advancement. In Brazil, where pharmacist-led clinical services are still expanding within the healthcare ecosystem, this scholarship would enable me to bridge critical gaps in patient care. I have already initiated a pilot project at my community pharmacy – partnering with local social workers to provide comprehensive medication reviews for low-income patients with diabetes and hypertension – yet scaling this impact requires specialized knowledge. The scholarship’s focus on evidence-based practice and health systems innovation directly aligns with Brazil's national pharmaceutical strategy (Plano Nacional de Saúde 2023-2027), which prioritizes pharmacists as key providers in primary care networks.</w:t>
      </w:r>
    </w:p>
    <w:p>
      <w:pPr>
        <w:pStyle w:val="BodyText"/>
      </w:pPr>
      <w:r>
        <w:t xml:space="preserve">I am particularly drawn to the ICB-USP program’s emphasis on real-world application within Brazilian health contexts. The curriculum’s modules on "Pharmaceutical Care in Urban Health Systems" and "Innovative Models for Medication Access in Resource-Limited Settings" mirror my daily experiences navigating São Paulo’s complex healthcare terrain. For instance, I have developed a medication synchronization system that reduced patient wait times by 40% at my clinic – a solution I believe could be refined through advanced training to serve broader populations across São Paulo and beyond. The scholarship would provide not only financial support but also mentorship from faculty actively shaping Brazil's pharmaceutical future, including Dr. Ana Paula Silva, whose work on medication safety in SUS clinics has profoundly influenced my practice philosophy.</w:t>
      </w:r>
    </w:p>
    <w:p>
      <w:pPr>
        <w:pStyle w:val="BodyText"/>
      </w:pPr>
      <w:r>
        <w:t xml:space="preserve">My commitment to serving Brazil São Paulo is deeply personal. Growing up in a low-income neighborhood of Guarulhos (a city within the São Paulo metropolitan area), I witnessed family members struggle with inconsistent access to essential medications due to socioeconomic barriers – an experience that ignited my passion for pharmacy as a force for health equity. This scholarship represents an opportunity to transform that personal motivation into systemic impact. My proposed project upon completion will establish a replicable "Pharmacist-Led Care Model" within two additional SUS clinics in São Paulo’s periphery, targeting high-risk populations with comprehensive medication management supported by digital tools – a solution urgently needed across Brazil's urban centers.</w:t>
      </w:r>
    </w:p>
    <w:p>
      <w:pPr>
        <w:pStyle w:val="BodyText"/>
      </w:pPr>
      <w:r>
        <w:t xml:space="preserve">As a licensed Pharmacist under the Conselho Federal de Farmácia (CFF) and an active member of the Associação Paulista de Farmácias Comunitárias (APFC), I have consistently demonstrated leadership in advancing our profession’s role. My recent presentation at the 2023 Encontro Paulista de Farmacêuticos on "Integrating Pharmacist Services into Primary Healthcare Networks" garnered recognition for its practical approach to overcoming regulatory and logistical barriers specific to São Paulo's municipal health system. I am eager to contribute this experience while learning from world-class faculty, ensuring my growth directly benefits Brazil's evolving healthcare landscape.</w:t>
      </w:r>
    </w:p>
    <w:p>
      <w:pPr>
        <w:pStyle w:val="BodyText"/>
      </w:pPr>
      <w:r>
        <w:t xml:space="preserve">I understand the transformative power of this scholarship not just for my career, but as a testament to Brazil’s investment in its human capital. In São Paulo alone, where over 20 million people require high-quality pharmaceutical services daily, the need for skilled pharmacists equipped with advanced clinical training is urgent. This scholarship would empower me to become part of the solution – moving beyond traditional dispensing roles to actively shape patient outcomes as a true clinical partner within Brazil's healthcare ecosystem.</w:t>
      </w:r>
    </w:p>
    <w:p>
      <w:pPr>
        <w:pStyle w:val="BodyText"/>
      </w:pPr>
      <w:r>
        <w:t xml:space="preserve">Thank you for considering my application. I have attached all required documentation, including academic transcripts, letters of recommendation from my supervising physician at Hospital das Clínicas and community health leaders, and detailed project proposals aligned with FIBS' mission. I am eager to discuss how my dedication to advancing pharmaceutical care in Brazil São Paulo can contribute meaningfully to your scholarship program’s objectives. My contact information is provided below for any further inquiry.</w:t>
      </w:r>
    </w:p>
    <w:p>
      <w:pPr>
        <w:pStyle w:val="BodyText"/>
      </w:pPr>
      <w:r>
        <w:t xml:space="preserve">Respectfully submitted,</w:t>
      </w:r>
    </w:p>
    <w:p>
      <w:pPr>
        <w:pStyle w:val="BodyText"/>
      </w:pPr>
      <w:r>
        <w:br/>
      </w:r>
      <w:r>
        <w:br/>
      </w:r>
      <w:r>
        <w:br/>
      </w:r>
    </w:p>
    <w:p>
      <w:pPr>
        <w:pStyle w:val="BodyText"/>
      </w:pPr>
      <w:r>
        <w:rPr>
          <w:bCs/>
          <w:b/>
        </w:rPr>
        <w:t xml:space="preserve">Carlos Eduardo Mendes</w:t>
      </w:r>
    </w:p>
    <w:p>
      <w:pPr>
        <w:pStyle w:val="BodyText"/>
      </w:pPr>
      <w:r>
        <w:t xml:space="preserve">Pharmacist, CFF Registration No. SP-456789</w:t>
      </w:r>
    </w:p>
    <w:p>
      <w:pPr>
        <w:pStyle w:val="BodyText"/>
      </w:pPr>
      <w:r>
        <w:t xml:space="preserve">Rua das Flores, 123 - Jardim Paulista</w:t>
      </w:r>
      <w:r>
        <w:br/>
      </w:r>
      <w:r>
        <w:t xml:space="preserve">São Paulo, SP 01420-010</w:t>
      </w:r>
      <w:r>
        <w:br/>
      </w:r>
      <w:r>
        <w:t xml:space="preserve">Brazil</w:t>
      </w:r>
    </w:p>
    <w:p>
      <w:pPr>
        <w:pStyle w:val="BodyText"/>
      </w:pPr>
      <w:r>
        <w:t xml:space="preserve">Email: carlos.mendes@farmaciaSP.org.br | Phone: +55 (11) 98765-4321</w:t>
      </w:r>
    </w:p>
    <w:p>
      <w:pPr>
        <w:pStyle w:val="BodyText"/>
      </w:pPr>
      <w:r>
        <w:t xml:space="preserve">Word Count: 827 | Document Prepared for Scholarship Application to Advance Pharmaceutical Practice in Brazil, Focused on São Paulo's Community Health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 São Paulo, Brazil</dc:title>
  <dc:creator/>
  <cp:keywords/>
  <dcterms:created xsi:type="dcterms:W3CDTF">2025-12-10T14:21:39Z</dcterms:created>
  <dcterms:modified xsi:type="dcterms:W3CDTF">2025-12-10T14:21:39Z</dcterms:modified>
</cp:coreProperties>
</file>

<file path=docProps/custom.xml><?xml version="1.0" encoding="utf-8"?>
<Properties xmlns="http://schemas.openxmlformats.org/officeDocument/2006/custom-properties" xmlns:vt="http://schemas.openxmlformats.org/officeDocument/2006/docPropsVTypes"/>
</file>